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137d8d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44c1cbb-76f3-4fdd-8987-e1c04750c82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21Z</dcterms:created>
  <dcterms:modified xsi:type="dcterms:W3CDTF">2023-07-04T1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